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B96E5F" w:rsidRDefault="00CE323E" w:rsidP="002C0C62">
      <w:pPr>
        <w:jc w:val="center"/>
        <w:rPr>
          <w:rFonts w:ascii="Arial" w:hAnsi="Arial" w:cs="Arial"/>
        </w:rPr>
      </w:pPr>
      <w:r w:rsidRPr="00B96E5F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B96E5F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B96E5F">
        <w:rPr>
          <w:rFonts w:ascii="Arial" w:hAnsi="Arial" w:cs="Arial"/>
        </w:rPr>
        <w:t>Private Bag X893, Pretoria, 0001, Tel (012) 312 5555, Fax (012) 323 5618</w:t>
      </w:r>
    </w:p>
    <w:p w:rsidR="006B438D" w:rsidRPr="00B96E5F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B96E5F">
        <w:rPr>
          <w:rFonts w:ascii="Arial" w:hAnsi="Arial" w:cs="Arial"/>
        </w:rPr>
        <w:t>Private Bag X9192, Cape Town, 8000, Tel (021) 46</w:t>
      </w:r>
      <w:r w:rsidR="00EA2661" w:rsidRPr="00B96E5F">
        <w:rPr>
          <w:rFonts w:ascii="Arial" w:hAnsi="Arial" w:cs="Arial"/>
        </w:rPr>
        <w:t>9</w:t>
      </w:r>
      <w:r w:rsidRPr="00B96E5F">
        <w:rPr>
          <w:rFonts w:ascii="Arial" w:hAnsi="Arial" w:cs="Arial"/>
        </w:rPr>
        <w:t xml:space="preserve"> 5</w:t>
      </w:r>
      <w:r w:rsidR="00EA2661" w:rsidRPr="00B96E5F">
        <w:rPr>
          <w:rFonts w:ascii="Arial" w:hAnsi="Arial" w:cs="Arial"/>
        </w:rPr>
        <w:t>150</w:t>
      </w:r>
      <w:r w:rsidRPr="00B96E5F">
        <w:rPr>
          <w:rFonts w:ascii="Arial" w:hAnsi="Arial" w:cs="Arial"/>
        </w:rPr>
        <w:t>, Fax: (021) 465 7956</w:t>
      </w:r>
    </w:p>
    <w:p w:rsidR="00C3677B" w:rsidRPr="00B96E5F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B96E5F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B96E5F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B96E5F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B96E5F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B96E5F">
        <w:rPr>
          <w:rFonts w:ascii="Arial" w:hAnsi="Arial" w:cs="Arial"/>
          <w:b/>
          <w:bCs/>
          <w:lang w:val="en-ZA"/>
        </w:rPr>
        <w:t xml:space="preserve">FOR </w:t>
      </w:r>
      <w:r w:rsidR="00AA246C" w:rsidRPr="00B96E5F">
        <w:rPr>
          <w:rFonts w:ascii="Arial" w:hAnsi="Arial" w:cs="Arial"/>
          <w:b/>
          <w:bCs/>
          <w:lang w:val="en-ZA"/>
        </w:rPr>
        <w:t>WRITTEN</w:t>
      </w:r>
      <w:r w:rsidRPr="00B96E5F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B96E5F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B96E5F">
        <w:rPr>
          <w:rFonts w:ascii="Arial" w:hAnsi="Arial" w:cs="Arial"/>
          <w:b/>
          <w:bCs/>
          <w:lang w:val="en-ZA"/>
        </w:rPr>
        <w:t xml:space="preserve">QUESTION </w:t>
      </w:r>
      <w:r w:rsidR="006C580A" w:rsidRPr="00B96E5F">
        <w:rPr>
          <w:rFonts w:ascii="Arial" w:hAnsi="Arial" w:cs="Arial"/>
          <w:b/>
          <w:bCs/>
          <w:lang w:val="en-ZA"/>
        </w:rPr>
        <w:t>3506</w:t>
      </w:r>
    </w:p>
    <w:p w:rsidR="00C3677B" w:rsidRPr="00B96E5F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B96E5F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B96E5F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347041" w:rsidRPr="00B96E5F">
        <w:rPr>
          <w:rFonts w:ascii="Arial" w:hAnsi="Arial" w:cs="Arial"/>
          <w:b/>
          <w:bCs/>
          <w:u w:val="single"/>
          <w:lang w:val="en-ZA"/>
        </w:rPr>
        <w:t>16</w:t>
      </w:r>
      <w:r w:rsidR="00CB1096" w:rsidRPr="00B96E5F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B96E5F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B96E5F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B96E5F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B96E5F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B96E5F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B96E5F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B96E5F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347041" w:rsidRPr="00B96E5F">
        <w:rPr>
          <w:rFonts w:ascii="Arial" w:hAnsi="Arial" w:cs="Arial"/>
          <w:b/>
          <w:bCs/>
          <w:u w:val="single"/>
          <w:lang w:val="en-ZA"/>
        </w:rPr>
        <w:t>41</w:t>
      </w:r>
      <w:r w:rsidR="008A5D41" w:rsidRPr="00B96E5F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B96E5F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B96E5F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B96E5F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B96E5F" w:rsidRDefault="006C580A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B96E5F">
        <w:rPr>
          <w:rFonts w:ascii="Arial" w:hAnsi="Arial" w:cs="Arial"/>
          <w:b/>
          <w:bCs/>
          <w:lang w:val="en-ZA"/>
        </w:rPr>
        <w:t xml:space="preserve">Ms N P Sonti (EFF) </w:t>
      </w:r>
      <w:r w:rsidR="002A76BD" w:rsidRPr="00B96E5F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B96E5F" w:rsidRDefault="00215148" w:rsidP="00347041">
      <w:pPr>
        <w:spacing w:after="120" w:line="360" w:lineRule="auto"/>
        <w:jc w:val="both"/>
        <w:rPr>
          <w:rFonts w:ascii="Arial" w:eastAsia="Cambria" w:hAnsi="Arial" w:cs="Arial"/>
        </w:rPr>
      </w:pPr>
      <w:r w:rsidRPr="00B96E5F">
        <w:rPr>
          <w:rFonts w:ascii="Arial" w:eastAsia="Cambria" w:hAnsi="Arial" w:cs="Arial"/>
        </w:rPr>
        <w:t>What (a) number of institutions of higher learning offer coding and software development as courses and (b) is the total student capacity in each case?</w:t>
      </w:r>
    </w:p>
    <w:p w:rsidR="004F21E0" w:rsidRPr="00B96E5F" w:rsidRDefault="00215148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  <w:sectPr w:rsidR="004F21E0" w:rsidRPr="00B96E5F" w:rsidSect="004F21E0">
          <w:pgSz w:w="12240" w:h="15840" w:code="1"/>
          <w:pgMar w:top="1440" w:right="1440" w:bottom="1440" w:left="1440" w:header="709" w:footer="709" w:gutter="0"/>
          <w:cols w:space="708"/>
          <w:docGrid w:linePitch="360"/>
        </w:sectPr>
      </w:pPr>
      <w:r w:rsidRPr="00B96E5F">
        <w:rPr>
          <w:rFonts w:ascii="Arial" w:hAnsi="Arial" w:cs="Arial"/>
          <w:b/>
        </w:rPr>
        <w:t xml:space="preserve">NW4080E </w:t>
      </w:r>
    </w:p>
    <w:p w:rsidR="007D5278" w:rsidRPr="00B96E5F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B96E5F">
        <w:rPr>
          <w:rFonts w:ascii="Arial" w:hAnsi="Arial" w:cs="Arial"/>
          <w:b/>
        </w:rPr>
        <w:lastRenderedPageBreak/>
        <w:t>R</w:t>
      </w:r>
      <w:r w:rsidR="00FC1A3C" w:rsidRPr="00B96E5F">
        <w:rPr>
          <w:rFonts w:ascii="Arial" w:hAnsi="Arial" w:cs="Arial"/>
          <w:b/>
        </w:rPr>
        <w:t>EPLY:</w:t>
      </w:r>
    </w:p>
    <w:p w:rsidR="00413AF7" w:rsidRPr="00B96E5F" w:rsidRDefault="00413AF7" w:rsidP="00413AF7">
      <w:pPr>
        <w:spacing w:after="240" w:line="360" w:lineRule="auto"/>
        <w:ind w:left="851" w:hanging="851"/>
        <w:jc w:val="both"/>
        <w:rPr>
          <w:rFonts w:ascii="Arial" w:hAnsi="Arial" w:cs="Arial"/>
        </w:rPr>
      </w:pPr>
      <w:r w:rsidRPr="00B96E5F">
        <w:rPr>
          <w:rFonts w:ascii="Arial" w:hAnsi="Arial" w:cs="Arial"/>
        </w:rPr>
        <w:t>(a) - (b)</w:t>
      </w:r>
      <w:r w:rsidRPr="00B96E5F">
        <w:rPr>
          <w:rFonts w:ascii="Arial" w:hAnsi="Arial" w:cs="Arial"/>
        </w:rPr>
        <w:tab/>
      </w:r>
      <w:r w:rsidR="0020705F">
        <w:rPr>
          <w:rFonts w:ascii="Arial" w:hAnsi="Arial" w:cs="Arial"/>
        </w:rPr>
        <w:t>Sixteen universities responded to the question posed and provided the following information</w:t>
      </w:r>
      <w:r w:rsidRPr="00B96E5F">
        <w:rPr>
          <w:rFonts w:ascii="Arial" w:hAnsi="Arial" w:cs="Arial"/>
        </w:rPr>
        <w:t>:</w:t>
      </w:r>
    </w:p>
    <w:tbl>
      <w:tblPr>
        <w:tblStyle w:val="GridTableLight"/>
        <w:tblW w:w="1377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27"/>
        <w:gridCol w:w="4820"/>
        <w:gridCol w:w="1417"/>
        <w:gridCol w:w="3969"/>
        <w:gridCol w:w="1437"/>
      </w:tblGrid>
      <w:tr w:rsidR="00B96E5F" w:rsidRPr="00B96E5F" w:rsidTr="00B96E5F">
        <w:trPr>
          <w:trHeight w:val="548"/>
          <w:tblHeader/>
        </w:trPr>
        <w:tc>
          <w:tcPr>
            <w:tcW w:w="2127" w:type="dxa"/>
            <w:vAlign w:val="center"/>
          </w:tcPr>
          <w:p w:rsidR="00364EDE" w:rsidRPr="00B96E5F" w:rsidRDefault="00B96E5F" w:rsidP="00B96E5F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University</w:t>
            </w:r>
          </w:p>
        </w:tc>
        <w:tc>
          <w:tcPr>
            <w:tcW w:w="4820" w:type="dxa"/>
            <w:vAlign w:val="center"/>
          </w:tcPr>
          <w:p w:rsidR="00364EDE" w:rsidRPr="00B96E5F" w:rsidRDefault="00364EDE" w:rsidP="00B96E5F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6E5F">
              <w:rPr>
                <w:rFonts w:ascii="Arial" w:hAnsi="Arial" w:cs="Arial"/>
                <w:b/>
                <w:sz w:val="20"/>
                <w:szCs w:val="20"/>
              </w:rPr>
              <w:t>(a) Coding</w:t>
            </w:r>
          </w:p>
        </w:tc>
        <w:tc>
          <w:tcPr>
            <w:tcW w:w="1417" w:type="dxa"/>
            <w:vAlign w:val="center"/>
          </w:tcPr>
          <w:p w:rsidR="00364EDE" w:rsidRPr="00B96E5F" w:rsidRDefault="00364EDE" w:rsidP="00B96E5F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6E5F">
              <w:rPr>
                <w:rFonts w:ascii="Arial" w:hAnsi="Arial" w:cs="Arial"/>
                <w:b/>
                <w:sz w:val="20"/>
                <w:szCs w:val="20"/>
              </w:rPr>
              <w:t>(b) Number of students</w:t>
            </w:r>
          </w:p>
        </w:tc>
        <w:tc>
          <w:tcPr>
            <w:tcW w:w="3969" w:type="dxa"/>
            <w:vAlign w:val="center"/>
          </w:tcPr>
          <w:p w:rsidR="00364EDE" w:rsidRPr="00B96E5F" w:rsidRDefault="00364EDE" w:rsidP="00B96E5F">
            <w:pPr>
              <w:pStyle w:val="NoSpacing"/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6E5F">
              <w:rPr>
                <w:rFonts w:ascii="Arial" w:hAnsi="Arial" w:cs="Arial"/>
                <w:b/>
                <w:sz w:val="20"/>
                <w:szCs w:val="20"/>
              </w:rPr>
              <w:t>(a) Software development</w:t>
            </w:r>
          </w:p>
        </w:tc>
        <w:tc>
          <w:tcPr>
            <w:tcW w:w="1437" w:type="dxa"/>
            <w:vAlign w:val="center"/>
          </w:tcPr>
          <w:p w:rsidR="00364EDE" w:rsidRPr="00B96E5F" w:rsidRDefault="00364EDE" w:rsidP="00B96E5F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6E5F">
              <w:rPr>
                <w:rFonts w:ascii="Arial" w:hAnsi="Arial" w:cs="Arial"/>
                <w:b/>
                <w:sz w:val="20"/>
                <w:szCs w:val="20"/>
              </w:rPr>
              <w:t>(b) Number of students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7A2894" w:rsidRPr="00B96E5F" w:rsidRDefault="004F21E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ape Peninsula University of Technology</w:t>
            </w:r>
          </w:p>
        </w:tc>
        <w:tc>
          <w:tcPr>
            <w:tcW w:w="4820" w:type="dxa"/>
          </w:tcPr>
          <w:p w:rsidR="007A2894" w:rsidRPr="00B96E5F" w:rsidRDefault="007A2894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Programming 1</w:t>
            </w:r>
          </w:p>
        </w:tc>
        <w:tc>
          <w:tcPr>
            <w:tcW w:w="1417" w:type="dxa"/>
          </w:tcPr>
          <w:p w:rsidR="007A2894" w:rsidRPr="00B96E5F" w:rsidRDefault="007A2894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360</w:t>
            </w:r>
          </w:p>
        </w:tc>
        <w:tc>
          <w:tcPr>
            <w:tcW w:w="3969" w:type="dxa"/>
          </w:tcPr>
          <w:p w:rsidR="007A2894" w:rsidRPr="00B96E5F" w:rsidRDefault="006A59C3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Application (</w:t>
            </w:r>
            <w:r w:rsidR="007A2894"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App</w:t>
            </w: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)</w:t>
            </w:r>
            <w:r w:rsidR="007A2894"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 Development Foundation 1</w:t>
            </w:r>
          </w:p>
        </w:tc>
        <w:tc>
          <w:tcPr>
            <w:tcW w:w="1437" w:type="dxa"/>
          </w:tcPr>
          <w:p w:rsidR="007A2894" w:rsidRPr="00B96E5F" w:rsidRDefault="007A2894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26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7A2894" w:rsidRPr="00B96E5F" w:rsidRDefault="007A2894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7A2894" w:rsidRPr="00B96E5F" w:rsidRDefault="007A2894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Data Structures </w:t>
            </w:r>
          </w:p>
        </w:tc>
        <w:tc>
          <w:tcPr>
            <w:tcW w:w="1417" w:type="dxa"/>
          </w:tcPr>
          <w:p w:rsidR="007A2894" w:rsidRPr="00B96E5F" w:rsidRDefault="007A2894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40</w:t>
            </w:r>
          </w:p>
        </w:tc>
        <w:tc>
          <w:tcPr>
            <w:tcW w:w="3969" w:type="dxa"/>
          </w:tcPr>
          <w:p w:rsidR="007A2894" w:rsidRPr="00B96E5F" w:rsidRDefault="007A2894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App Development Fundamentals 2</w:t>
            </w:r>
          </w:p>
        </w:tc>
        <w:tc>
          <w:tcPr>
            <w:tcW w:w="1437" w:type="dxa"/>
          </w:tcPr>
          <w:p w:rsidR="007A2894" w:rsidRPr="00B96E5F" w:rsidRDefault="007A2894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21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131266" w:rsidRPr="00B96E5F" w:rsidRDefault="00131266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131266" w:rsidRPr="00B96E5F" w:rsidRDefault="00131266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Functional </w:t>
            </w:r>
            <w:r w:rsidR="006A59C3"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Programming  </w:t>
            </w:r>
          </w:p>
        </w:tc>
        <w:tc>
          <w:tcPr>
            <w:tcW w:w="1417" w:type="dxa"/>
          </w:tcPr>
          <w:p w:rsidR="00131266" w:rsidRPr="00B96E5F" w:rsidRDefault="00131266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20</w:t>
            </w:r>
          </w:p>
        </w:tc>
        <w:tc>
          <w:tcPr>
            <w:tcW w:w="3969" w:type="dxa"/>
          </w:tcPr>
          <w:p w:rsidR="00131266" w:rsidRPr="00B96E5F" w:rsidRDefault="00131266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App Development Practice 2</w:t>
            </w:r>
          </w:p>
        </w:tc>
        <w:tc>
          <w:tcPr>
            <w:tcW w:w="1437" w:type="dxa"/>
          </w:tcPr>
          <w:p w:rsidR="00131266" w:rsidRPr="00B96E5F" w:rsidRDefault="00131266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40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 w:val="restart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Multimedia technologies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30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Android App Development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40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Web Development with Angular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40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App Development Practice 3 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80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Multimedia Technologies 3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30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Development Software 4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7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6A59C3" w:rsidRPr="00B96E5F" w:rsidRDefault="006A59C3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University of Cape Town</w:t>
            </w:r>
          </w:p>
        </w:tc>
        <w:tc>
          <w:tcPr>
            <w:tcW w:w="4820" w:type="dxa"/>
          </w:tcPr>
          <w:p w:rsidR="006A59C3" w:rsidRPr="00B96E5F" w:rsidRDefault="006A59C3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Information Systems I </w:t>
            </w:r>
          </w:p>
        </w:tc>
        <w:tc>
          <w:tcPr>
            <w:tcW w:w="1417" w:type="dxa"/>
          </w:tcPr>
          <w:p w:rsidR="006A59C3" w:rsidRPr="00B96E5F" w:rsidRDefault="006A59C3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803</w:t>
            </w:r>
          </w:p>
        </w:tc>
        <w:tc>
          <w:tcPr>
            <w:tcW w:w="5406" w:type="dxa"/>
            <w:gridSpan w:val="2"/>
            <w:vMerge w:val="restart"/>
          </w:tcPr>
          <w:p w:rsidR="006A59C3" w:rsidRPr="00B96E5F" w:rsidRDefault="006A59C3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The modules include aspects of both Coding and Software Development.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mercial Programming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81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IT in Busines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597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 w:val="restart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Business Intelligence and Analytics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26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Applying Database Principles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66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A82535" w:rsidRPr="00B96E5F" w:rsidRDefault="00A82535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A82535" w:rsidRPr="00B96E5F" w:rsidRDefault="00A82535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IT Architecture</w:t>
            </w:r>
          </w:p>
        </w:tc>
        <w:tc>
          <w:tcPr>
            <w:tcW w:w="141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50</w:t>
            </w:r>
          </w:p>
        </w:tc>
        <w:tc>
          <w:tcPr>
            <w:tcW w:w="5406" w:type="dxa"/>
            <w:gridSpan w:val="2"/>
          </w:tcPr>
          <w:p w:rsidR="00A82535" w:rsidRPr="00B96E5F" w:rsidRDefault="00A82535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Systems Design and Development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11</w:t>
            </w:r>
          </w:p>
        </w:tc>
        <w:tc>
          <w:tcPr>
            <w:tcW w:w="5406" w:type="dxa"/>
            <w:gridSpan w:val="2"/>
            <w:vMerge w:val="restart"/>
          </w:tcPr>
          <w:p w:rsidR="00C85F90" w:rsidRPr="00B96E5F" w:rsidRDefault="002E036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The modules include aspects of both Coding and Software Development.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Systems Development Project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43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IT Application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80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Enterprise Systems and BPM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31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 w:val="restart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Information Systems CW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32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Business and Systems Analysis 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21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Application and Technical Development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45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Systems Development Project II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41</w:t>
            </w:r>
          </w:p>
        </w:tc>
        <w:tc>
          <w:tcPr>
            <w:tcW w:w="5406" w:type="dxa"/>
            <w:gridSpan w:val="2"/>
            <w:vMerge w:val="restart"/>
          </w:tcPr>
          <w:p w:rsidR="00C85F90" w:rsidRPr="00B96E5F" w:rsidRDefault="002E036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The modules include aspects of both Coding and Software Development.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1015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591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1016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475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2001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289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2002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260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3002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64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3003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47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Honour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41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Coursework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5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1010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76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1011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51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74DB7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Independent Research </w:t>
            </w:r>
            <w:r w:rsidR="00674DB7"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in</w:t>
            </w: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 Computer Science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8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Three Dimensional and Distributed Games Design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75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Information Technology Honour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4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Dissertation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30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Information Technology Minor Dissertation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27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74DB7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Databases </w:t>
            </w:r>
            <w:r w:rsidR="00674DB7"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for</w:t>
            </w: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 Data Scientist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44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Data Visualisation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39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MIT: Computer Network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6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MI</w:t>
            </w:r>
            <w:r w:rsidR="00674DB7"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T</w:t>
            </w: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: Programming In Python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30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MIT: </w:t>
            </w:r>
            <w:r w:rsidRPr="00C21D1D">
              <w:rPr>
                <w:rFonts w:ascii="Arial" w:eastAsia="Times New Roman" w:hAnsi="Arial" w:cs="Arial"/>
                <w:noProof/>
                <w:sz w:val="20"/>
                <w:szCs w:val="20"/>
                <w:lang w:val="en-ZA"/>
              </w:rPr>
              <w:t>Human Computer</w:t>
            </w: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 Interaction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7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MIT: Database System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6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21D1D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MIT: Cyberlaw a</w:t>
            </w:r>
            <w:r w:rsidR="00C85F90"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nd Ethic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5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MIT: Software Engineering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20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MIT: Web Programming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4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MIT: Research Method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5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4820" w:type="dxa"/>
          </w:tcPr>
          <w:p w:rsidR="00C85F90" w:rsidRPr="00B96E5F" w:rsidRDefault="00C85F90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Computer Science Thesis</w:t>
            </w:r>
          </w:p>
        </w:tc>
        <w:tc>
          <w:tcPr>
            <w:tcW w:w="141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21</w:t>
            </w:r>
          </w:p>
        </w:tc>
        <w:tc>
          <w:tcPr>
            <w:tcW w:w="5406" w:type="dxa"/>
            <w:gridSpan w:val="2"/>
            <w:vMerge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</w:p>
        </w:tc>
      </w:tr>
      <w:tr w:rsidR="00B96E5F" w:rsidRPr="00B96E5F" w:rsidTr="00B96E5F">
        <w:trPr>
          <w:trHeight w:val="629"/>
        </w:trPr>
        <w:tc>
          <w:tcPr>
            <w:tcW w:w="2127" w:type="dxa"/>
          </w:tcPr>
          <w:p w:rsidR="00C85F90" w:rsidRPr="00B96E5F" w:rsidRDefault="00C85F9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Central University of Technology</w:t>
            </w:r>
          </w:p>
        </w:tc>
        <w:tc>
          <w:tcPr>
            <w:tcW w:w="4820" w:type="dxa"/>
          </w:tcPr>
          <w:p w:rsidR="00C85F90" w:rsidRPr="00B96E5F" w:rsidRDefault="00C85F90" w:rsidP="00F3226D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Diploma in Information Technology (70% of the content is coding)</w:t>
            </w:r>
          </w:p>
        </w:tc>
        <w:tc>
          <w:tcPr>
            <w:tcW w:w="1417" w:type="dxa"/>
          </w:tcPr>
          <w:p w:rsidR="00C85F90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300</w:t>
            </w:r>
          </w:p>
        </w:tc>
        <w:tc>
          <w:tcPr>
            <w:tcW w:w="3969" w:type="dxa"/>
          </w:tcPr>
          <w:p w:rsidR="00C85F90" w:rsidRPr="00B96E5F" w:rsidRDefault="00C85F90" w:rsidP="00674DB7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Tech in Information Technology (Software development)</w:t>
            </w:r>
          </w:p>
        </w:tc>
        <w:tc>
          <w:tcPr>
            <w:tcW w:w="1437" w:type="dxa"/>
          </w:tcPr>
          <w:p w:rsidR="00C85F90" w:rsidRPr="00B96E5F" w:rsidRDefault="00C85F90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8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Durban University of Technology</w:t>
            </w:r>
          </w:p>
        </w:tc>
        <w:tc>
          <w:tcPr>
            <w:tcW w:w="4820" w:type="dxa"/>
          </w:tcPr>
          <w:p w:rsidR="001A221D" w:rsidRPr="00B96E5F" w:rsidRDefault="00C21D1D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Applications Development 1A/</w:t>
            </w:r>
            <w:r w:rsidR="001A221D"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1B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673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Applications Development Project 1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45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820" w:type="dxa"/>
          </w:tcPr>
          <w:p w:rsidR="001A221D" w:rsidRPr="00B96E5F" w:rsidRDefault="00C21D1D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Applications Development 2A/</w:t>
            </w:r>
            <w:r w:rsidR="001A221D"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2B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381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Applications Development Project 2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74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820" w:type="dxa"/>
          </w:tcPr>
          <w:p w:rsidR="001A221D" w:rsidRPr="00B96E5F" w:rsidRDefault="00C21D1D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Applications Development 3A/</w:t>
            </w:r>
            <w:r w:rsidR="001A221D"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3B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88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Applications Development Project 3</w:t>
            </w:r>
            <w:r w:rsidR="00C21D1D">
              <w:rPr>
                <w:rFonts w:ascii="Arial" w:hAnsi="Arial" w:cs="Arial"/>
                <w:sz w:val="20"/>
                <w:szCs w:val="20"/>
              </w:rPr>
              <w:t>A/</w:t>
            </w:r>
            <w:r w:rsidRPr="00B96E5F">
              <w:rPr>
                <w:rFonts w:ascii="Arial" w:hAnsi="Arial" w:cs="Arial"/>
                <w:sz w:val="20"/>
                <w:szCs w:val="20"/>
              </w:rPr>
              <w:t>3B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98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820" w:type="dxa"/>
          </w:tcPr>
          <w:p w:rsidR="001A221D" w:rsidRPr="00B96E5F" w:rsidRDefault="00C21D1D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Mobile Computing 2A/</w:t>
            </w:r>
            <w:r w:rsidR="001A221D"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2B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364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Development Software 3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27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820" w:type="dxa"/>
          </w:tcPr>
          <w:p w:rsidR="008E2959" w:rsidRPr="00B96E5F" w:rsidRDefault="008E2959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Development Software 4</w:t>
            </w:r>
          </w:p>
        </w:tc>
        <w:tc>
          <w:tcPr>
            <w:tcW w:w="141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60</w:t>
            </w:r>
          </w:p>
        </w:tc>
        <w:tc>
          <w:tcPr>
            <w:tcW w:w="5406" w:type="dxa"/>
            <w:gridSpan w:val="2"/>
            <w:vMerge w:val="restart"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2959" w:rsidRPr="00B96E5F" w:rsidTr="00B96E5F">
        <w:trPr>
          <w:trHeight w:val="124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820" w:type="dxa"/>
          </w:tcPr>
          <w:p w:rsidR="008E2959" w:rsidRPr="00B96E5F" w:rsidRDefault="008E2959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Advanced Development Software 4</w:t>
            </w:r>
          </w:p>
        </w:tc>
        <w:tc>
          <w:tcPr>
            <w:tcW w:w="141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60</w:t>
            </w:r>
          </w:p>
        </w:tc>
        <w:tc>
          <w:tcPr>
            <w:tcW w:w="5406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4820" w:type="dxa"/>
          </w:tcPr>
          <w:p w:rsidR="008E2959" w:rsidRPr="00B96E5F" w:rsidRDefault="008E2959" w:rsidP="006A59C3">
            <w:pPr>
              <w:spacing w:before="60" w:after="60" w:line="240" w:lineRule="auto"/>
              <w:ind w:left="12" w:firstLine="1"/>
              <w:rPr>
                <w:rFonts w:ascii="Arial" w:eastAsia="Times New Roman" w:hAnsi="Arial" w:cs="Arial"/>
                <w:sz w:val="20"/>
                <w:szCs w:val="20"/>
                <w:lang w:val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Computer Programming and IT </w:t>
            </w:r>
          </w:p>
        </w:tc>
        <w:tc>
          <w:tcPr>
            <w:tcW w:w="141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5406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University of the Free State</w:t>
            </w: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Programming and Problem Solving: Part 1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158</w:t>
            </w:r>
          </w:p>
        </w:tc>
        <w:tc>
          <w:tcPr>
            <w:tcW w:w="5406" w:type="dxa"/>
            <w:gridSpan w:val="2"/>
            <w:vMerge w:val="restart"/>
          </w:tcPr>
          <w:p w:rsidR="00543C71" w:rsidRPr="00B96E5F" w:rsidRDefault="002E0369" w:rsidP="00F3226D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The modules include aspects of both Coding and Software Development.</w:t>
            </w:r>
          </w:p>
        </w:tc>
      </w:tr>
      <w:tr w:rsidR="00B96E5F" w:rsidRPr="00B96E5F" w:rsidTr="00B96E5F">
        <w:trPr>
          <w:trHeight w:val="214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Programming and Problem Solving: Part 2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116</w:t>
            </w:r>
          </w:p>
        </w:tc>
        <w:tc>
          <w:tcPr>
            <w:tcW w:w="5406" w:type="dxa"/>
            <w:gridSpan w:val="2"/>
            <w:vMerge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 xml:space="preserve">Web Page Development 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93</w:t>
            </w:r>
          </w:p>
        </w:tc>
        <w:tc>
          <w:tcPr>
            <w:tcW w:w="5406" w:type="dxa"/>
            <w:gridSpan w:val="2"/>
            <w:vMerge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</w:p>
        </w:tc>
      </w:tr>
      <w:tr w:rsidR="00B96E5F" w:rsidRPr="00B96E5F" w:rsidTr="00B96E5F">
        <w:trPr>
          <w:trHeight w:val="43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Visual Basic for Applications (Visual Basic)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170</w:t>
            </w:r>
          </w:p>
        </w:tc>
        <w:tc>
          <w:tcPr>
            <w:tcW w:w="5406" w:type="dxa"/>
            <w:gridSpan w:val="2"/>
            <w:vMerge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Data Structures and Advanced Programming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88</w:t>
            </w:r>
          </w:p>
        </w:tc>
        <w:tc>
          <w:tcPr>
            <w:tcW w:w="5406" w:type="dxa"/>
            <w:gridSpan w:val="2"/>
            <w:vMerge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bookmarkStart w:id="0" w:name="__UnoMark__835_1932359036"/>
            <w:bookmarkEnd w:id="0"/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Databases (SQL): Part 1</w:t>
            </w:r>
          </w:p>
        </w:tc>
        <w:tc>
          <w:tcPr>
            <w:tcW w:w="141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103</w:t>
            </w:r>
          </w:p>
        </w:tc>
        <w:tc>
          <w:tcPr>
            <w:tcW w:w="5406" w:type="dxa"/>
            <w:gridSpan w:val="2"/>
            <w:vMerge w:val="restart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bookmarkStart w:id="1" w:name="__UnoMark__852_1932359036"/>
            <w:bookmarkEnd w:id="1"/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Databases (SQL): Part 2</w:t>
            </w:r>
          </w:p>
        </w:tc>
        <w:tc>
          <w:tcPr>
            <w:tcW w:w="141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53</w:t>
            </w:r>
          </w:p>
        </w:tc>
        <w:tc>
          <w:tcPr>
            <w:tcW w:w="5406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</w:p>
        </w:tc>
      </w:tr>
      <w:tr w:rsidR="00B96E5F" w:rsidRPr="00B96E5F" w:rsidTr="00B96E5F">
        <w:trPr>
          <w:trHeight w:val="147"/>
        </w:trPr>
        <w:tc>
          <w:tcPr>
            <w:tcW w:w="2127" w:type="dxa"/>
            <w:vMerge/>
          </w:tcPr>
          <w:p w:rsidR="000335E0" w:rsidRPr="00B96E5F" w:rsidRDefault="000335E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0335E0" w:rsidRPr="00B96E5F" w:rsidRDefault="000335E0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bookmarkStart w:id="2" w:name="__UnoMark__869_1932359036"/>
            <w:bookmarkEnd w:id="2"/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Software Design</w:t>
            </w:r>
          </w:p>
        </w:tc>
        <w:tc>
          <w:tcPr>
            <w:tcW w:w="1417" w:type="dxa"/>
          </w:tcPr>
          <w:p w:rsidR="000335E0" w:rsidRPr="00B96E5F" w:rsidRDefault="000335E0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75</w:t>
            </w:r>
          </w:p>
        </w:tc>
        <w:tc>
          <w:tcPr>
            <w:tcW w:w="5406" w:type="dxa"/>
            <w:gridSpan w:val="2"/>
          </w:tcPr>
          <w:p w:rsidR="000335E0" w:rsidRPr="00B96E5F" w:rsidRDefault="000335E0" w:rsidP="000335E0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bookmarkStart w:id="3" w:name="__UnoMark__886_1932359036"/>
            <w:bookmarkEnd w:id="3"/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The module </w:t>
            </w:r>
            <w:r w:rsidRPr="00C21D1D">
              <w:rPr>
                <w:rFonts w:ascii="Arial" w:eastAsia="Times New Roman" w:hAnsi="Arial" w:cs="Arial"/>
                <w:noProof/>
                <w:sz w:val="20"/>
                <w:szCs w:val="20"/>
                <w:lang w:val="en-ZA"/>
              </w:rPr>
              <w:t>include</w:t>
            </w:r>
            <w:r w:rsidR="00C21D1D">
              <w:rPr>
                <w:rFonts w:ascii="Arial" w:eastAsia="Times New Roman" w:hAnsi="Arial" w:cs="Arial"/>
                <w:noProof/>
                <w:sz w:val="20"/>
                <w:szCs w:val="20"/>
                <w:lang w:val="en-ZA"/>
              </w:rPr>
              <w:t>s</w:t>
            </w: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 aspects of both Coding and Software Development.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bookmarkStart w:id="4" w:name="__UnoMark__895_1932359036"/>
            <w:bookmarkEnd w:id="4"/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Software Engineering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54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bookmarkStart w:id="5" w:name="__UnoMark__908_1932359036"/>
            <w:bookmarkEnd w:id="5"/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 xml:space="preserve">Internet Programming 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42</w:t>
            </w:r>
          </w:p>
        </w:tc>
        <w:tc>
          <w:tcPr>
            <w:tcW w:w="5406" w:type="dxa"/>
            <w:gridSpan w:val="2"/>
            <w:vMerge w:val="restart"/>
          </w:tcPr>
          <w:p w:rsidR="00543C71" w:rsidRPr="00B96E5F" w:rsidRDefault="002E0369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 xml:space="preserve">The modules include aspects of both Coding and Software </w:t>
            </w: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lastRenderedPageBreak/>
              <w:t>Development.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bookmarkStart w:id="6" w:name="__UnoMark__925_1932359036"/>
            <w:bookmarkEnd w:id="6"/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Object-oriented programming for Engineers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  <w:t>54</w:t>
            </w:r>
          </w:p>
        </w:tc>
        <w:tc>
          <w:tcPr>
            <w:tcW w:w="5406" w:type="dxa"/>
            <w:gridSpan w:val="2"/>
            <w:vMerge/>
          </w:tcPr>
          <w:p w:rsidR="00543C71" w:rsidRPr="00B96E5F" w:rsidRDefault="00543C71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n-US" w:eastAsia="ja-JP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lastRenderedPageBreak/>
              <w:t>University of Johannesburg</w:t>
            </w:r>
          </w:p>
        </w:tc>
        <w:tc>
          <w:tcPr>
            <w:tcW w:w="4820" w:type="dxa"/>
          </w:tcPr>
          <w:p w:rsidR="00543C71" w:rsidRPr="00B96E5F" w:rsidRDefault="00543C71" w:rsidP="006A59C3">
            <w:pPr>
              <w:pStyle w:val="NoSpacing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omputer Science 1A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10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omputer Science 2B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57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pStyle w:val="NoSpacing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omputer Science 1B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25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omputer Science 3A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01</w:t>
            </w:r>
          </w:p>
        </w:tc>
      </w:tr>
      <w:tr w:rsidR="00B96E5F" w:rsidRPr="00B96E5F" w:rsidTr="00B96E5F">
        <w:trPr>
          <w:trHeight w:val="368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pStyle w:val="NoSpacing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omputer Science 2A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9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omputer Science 3B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11</w:t>
            </w:r>
          </w:p>
        </w:tc>
      </w:tr>
      <w:tr w:rsidR="00B96E5F" w:rsidRPr="00B96E5F" w:rsidTr="00B96E5F">
        <w:trPr>
          <w:trHeight w:val="251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pStyle w:val="NoSpacing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formatics 1A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15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formatics 2A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64</w:t>
            </w:r>
          </w:p>
        </w:tc>
      </w:tr>
      <w:tr w:rsidR="00B96E5F" w:rsidRPr="00B96E5F" w:rsidTr="00B96E5F">
        <w:trPr>
          <w:trHeight w:val="413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pStyle w:val="NoSpacing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formatics 1B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formatics 2B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81</w:t>
            </w:r>
          </w:p>
        </w:tc>
      </w:tr>
      <w:tr w:rsidR="00B96E5F" w:rsidRPr="00B96E5F" w:rsidTr="00B96E5F">
        <w:trPr>
          <w:trHeight w:val="296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pStyle w:val="NoSpacing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formatics 100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461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formatics 3A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</w:tr>
      <w:tr w:rsidR="00B96E5F" w:rsidRPr="00B96E5F" w:rsidTr="00B96E5F">
        <w:trPr>
          <w:trHeight w:val="296"/>
        </w:trPr>
        <w:tc>
          <w:tcPr>
            <w:tcW w:w="2127" w:type="dxa"/>
            <w:vMerge/>
          </w:tcPr>
          <w:p w:rsidR="000335E0" w:rsidRPr="00B96E5F" w:rsidRDefault="000335E0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</w:tcPr>
          <w:p w:rsidR="000335E0" w:rsidRPr="00B96E5F" w:rsidRDefault="000335E0" w:rsidP="000335E0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:rsidR="000335E0" w:rsidRPr="00B96E5F" w:rsidRDefault="000335E0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formatics 3B</w:t>
            </w:r>
          </w:p>
        </w:tc>
        <w:tc>
          <w:tcPr>
            <w:tcW w:w="1437" w:type="dxa"/>
          </w:tcPr>
          <w:p w:rsidR="000335E0" w:rsidRPr="00B96E5F" w:rsidRDefault="000335E0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27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University of Limpopo</w:t>
            </w:r>
          </w:p>
        </w:tc>
        <w:tc>
          <w:tcPr>
            <w:tcW w:w="4820" w:type="dxa"/>
          </w:tcPr>
          <w:p w:rsidR="001A221D" w:rsidRPr="00B96E5F" w:rsidRDefault="001A221D" w:rsidP="006A59C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</w:rPr>
              <w:t xml:space="preserve">C++ Programming for First Years 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</w:rPr>
              <w:t>300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</w:rPr>
              <w:t>C++ Programming for First Years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</w:rPr>
              <w:t>300</w:t>
            </w:r>
          </w:p>
        </w:tc>
      </w:tr>
      <w:tr w:rsidR="00B96E5F" w:rsidRPr="00B96E5F" w:rsidTr="00B96E5F">
        <w:trPr>
          <w:trHeight w:val="296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1A221D" w:rsidRPr="00B96E5F" w:rsidRDefault="001A221D" w:rsidP="006A59C3">
            <w:pPr>
              <w:pStyle w:val="NoSpacing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</w:rPr>
              <w:t>JAVA Programming for Second Years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</w:rPr>
              <w:t>200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JAVA Programming for Second Years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00</w:t>
            </w:r>
          </w:p>
        </w:tc>
      </w:tr>
      <w:tr w:rsidR="00B96E5F" w:rsidRPr="00B96E5F" w:rsidTr="00B96E5F">
        <w:trPr>
          <w:trHeight w:val="296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</w:rPr>
              <w:t>Research Project to Third Years in Groups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</w:rPr>
              <w:t>50 groups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Mangosuthu</w:t>
            </w:r>
          </w:p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University of Technology</w:t>
            </w: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omputer</w:t>
            </w:r>
            <w:r w:rsidRPr="00B96E5F">
              <w:rPr>
                <w:rFonts w:ascii="Arial" w:hAnsi="Arial" w:cs="Arial"/>
                <w:sz w:val="20"/>
                <w:szCs w:val="20"/>
              </w:rPr>
              <w:t xml:space="preserve"> Applications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Development </w:t>
            </w:r>
            <w:r w:rsidR="000335E0" w:rsidRPr="00B96E5F">
              <w:rPr>
                <w:rFonts w:ascii="Arial" w:hAnsi="Arial" w:cs="Arial"/>
                <w:sz w:val="20"/>
                <w:szCs w:val="20"/>
              </w:rPr>
              <w:t xml:space="preserve">Software </w:t>
            </w:r>
            <w:r w:rsidRPr="00B96E5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troduction</w:t>
            </w:r>
            <w:r w:rsidRPr="00B96E5F">
              <w:rPr>
                <w:rFonts w:ascii="Arial" w:hAnsi="Arial" w:cs="Arial"/>
                <w:sz w:val="20"/>
                <w:szCs w:val="20"/>
              </w:rPr>
              <w:t xml:space="preserve"> to Programming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Development Software 3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8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Nelson Mandela University</w:t>
            </w:r>
          </w:p>
        </w:tc>
        <w:tc>
          <w:tcPr>
            <w:tcW w:w="4820" w:type="dxa"/>
          </w:tcPr>
          <w:p w:rsidR="001A221D" w:rsidRPr="00B96E5F" w:rsidRDefault="001A22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Technical </w:t>
            </w:r>
            <w:r w:rsidR="000335E0" w:rsidRPr="00B96E5F">
              <w:rPr>
                <w:rFonts w:ascii="Arial" w:hAnsi="Arial" w:cs="Arial"/>
                <w:sz w:val="20"/>
                <w:szCs w:val="20"/>
              </w:rPr>
              <w:t xml:space="preserve">Programming </w:t>
            </w:r>
            <w:r w:rsidRPr="00B96E5F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40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oftware Development 1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59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1A221D" w:rsidRPr="00B96E5F" w:rsidRDefault="001A22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Technical </w:t>
            </w:r>
            <w:r w:rsidR="000335E0" w:rsidRPr="00B96E5F">
              <w:rPr>
                <w:rFonts w:ascii="Arial" w:hAnsi="Arial" w:cs="Arial"/>
                <w:sz w:val="20"/>
                <w:szCs w:val="20"/>
              </w:rPr>
              <w:t xml:space="preserve">Programming </w:t>
            </w:r>
            <w:r w:rsidRPr="00B96E5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50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oftware Development 2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8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Internet </w:t>
            </w:r>
            <w:r w:rsidR="000335E0" w:rsidRPr="00B96E5F">
              <w:rPr>
                <w:rFonts w:ascii="Arial" w:hAnsi="Arial" w:cs="Arial"/>
                <w:sz w:val="20"/>
                <w:szCs w:val="20"/>
              </w:rPr>
              <w:t>Programming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30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oftware Development 3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5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:rsidR="001A221D" w:rsidRPr="00B96E5F" w:rsidRDefault="001A22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oftware Development 4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15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1A221D" w:rsidRPr="00B96E5F" w:rsidRDefault="001A22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14697E" w:rsidRPr="00B96E5F" w:rsidRDefault="0014697E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Programming:</w:t>
            </w:r>
          </w:p>
          <w:p w:rsidR="00A82535" w:rsidRPr="00B96E5F" w:rsidRDefault="00A82535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First year</w:t>
            </w:r>
          </w:p>
          <w:p w:rsidR="00A82535" w:rsidRPr="00B96E5F" w:rsidRDefault="00A82535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econd year</w:t>
            </w:r>
          </w:p>
          <w:p w:rsidR="00A82535" w:rsidRPr="00B96E5F" w:rsidRDefault="0014697E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Third</w:t>
            </w:r>
            <w:r w:rsidR="001A221D" w:rsidRPr="00B96E5F">
              <w:rPr>
                <w:rFonts w:ascii="Arial" w:hAnsi="Arial" w:cs="Arial"/>
                <w:sz w:val="20"/>
                <w:szCs w:val="20"/>
              </w:rPr>
              <w:t xml:space="preserve"> year </w:t>
            </w:r>
          </w:p>
          <w:p w:rsidR="001A221D" w:rsidRPr="00B96E5F" w:rsidRDefault="0014697E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Honours modules </w:t>
            </w:r>
          </w:p>
        </w:tc>
        <w:tc>
          <w:tcPr>
            <w:tcW w:w="141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40</w:t>
            </w:r>
          </w:p>
        </w:tc>
        <w:tc>
          <w:tcPr>
            <w:tcW w:w="3969" w:type="dxa"/>
          </w:tcPr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Data Structures</w:t>
            </w:r>
          </w:p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Database design</w:t>
            </w:r>
          </w:p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Algorithmics</w:t>
            </w:r>
          </w:p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IS Project Management</w:t>
            </w:r>
          </w:p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Information Systems (systems analysis and design)</w:t>
            </w:r>
          </w:p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Web Systems development</w:t>
            </w:r>
          </w:p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lastRenderedPageBreak/>
              <w:t>Multi-Media development</w:t>
            </w:r>
          </w:p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lockchain development</w:t>
            </w:r>
          </w:p>
          <w:p w:rsidR="001A221D" w:rsidRPr="00B96E5F" w:rsidRDefault="001A22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Artificial Intelligence</w:t>
            </w:r>
          </w:p>
        </w:tc>
        <w:tc>
          <w:tcPr>
            <w:tcW w:w="1437" w:type="dxa"/>
          </w:tcPr>
          <w:p w:rsidR="001A221D" w:rsidRPr="00B96E5F" w:rsidRDefault="001A22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lastRenderedPageBreak/>
              <w:t>30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lastRenderedPageBreak/>
              <w:t>North-West University</w:t>
            </w:r>
          </w:p>
        </w:tc>
        <w:tc>
          <w:tcPr>
            <w:tcW w:w="4820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First year: 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Introduction to Computers and Programming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tructured Programming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User Interface Programming</w:t>
            </w:r>
          </w:p>
        </w:tc>
        <w:tc>
          <w:tcPr>
            <w:tcW w:w="141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420</w:t>
            </w:r>
          </w:p>
        </w:tc>
        <w:tc>
          <w:tcPr>
            <w:tcW w:w="5406" w:type="dxa"/>
            <w:gridSpan w:val="2"/>
          </w:tcPr>
          <w:p w:rsidR="005B341D" w:rsidRPr="00B96E5F" w:rsidRDefault="005B34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B341D" w:rsidRPr="00B96E5F" w:rsidRDefault="005B34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econd year: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User Interface Programming 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Programming 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Data Structures and Algorithms</w:t>
            </w:r>
          </w:p>
        </w:tc>
        <w:tc>
          <w:tcPr>
            <w:tcW w:w="141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60</w:t>
            </w: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econd year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ystems Analysis and Design</w:t>
            </w:r>
            <w:r w:rsidR="002E0369" w:rsidRPr="00B96E5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B96E5F">
              <w:rPr>
                <w:rFonts w:ascii="Arial" w:hAnsi="Arial" w:cs="Arial"/>
                <w:sz w:val="20"/>
                <w:szCs w:val="20"/>
              </w:rPr>
              <w:t>ITRW213, ITRW225</w:t>
            </w:r>
            <w:r w:rsidR="002E0369" w:rsidRPr="00B96E5F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5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B341D" w:rsidRPr="00B96E5F" w:rsidRDefault="005B34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First year: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tructured Programming</w:t>
            </w:r>
          </w:p>
        </w:tc>
        <w:tc>
          <w:tcPr>
            <w:tcW w:w="141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77</w:t>
            </w: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econd year: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oftware Engineering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17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Extended programme:</w:t>
            </w:r>
          </w:p>
          <w:p w:rsidR="008E2959" w:rsidRPr="00B96E5F" w:rsidRDefault="008E2959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tructured Programming</w:t>
            </w:r>
          </w:p>
        </w:tc>
        <w:tc>
          <w:tcPr>
            <w:tcW w:w="141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96</w:t>
            </w:r>
          </w:p>
        </w:tc>
        <w:tc>
          <w:tcPr>
            <w:tcW w:w="5406" w:type="dxa"/>
            <w:gridSpan w:val="2"/>
            <w:vMerge w:val="restart"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econd year:</w:t>
            </w:r>
          </w:p>
          <w:p w:rsidR="008E2959" w:rsidRPr="00B96E5F" w:rsidRDefault="008E2959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Data Structures and Algorithms, </w:t>
            </w:r>
          </w:p>
          <w:p w:rsidR="008E2959" w:rsidRPr="00B96E5F" w:rsidRDefault="008E2959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Imperative and </w:t>
            </w:r>
            <w:r w:rsidRPr="00C21D1D">
              <w:rPr>
                <w:rFonts w:ascii="Arial" w:hAnsi="Arial" w:cs="Arial"/>
                <w:noProof/>
                <w:sz w:val="20"/>
                <w:szCs w:val="20"/>
              </w:rPr>
              <w:t>Object Oriented</w:t>
            </w:r>
            <w:r w:rsidRPr="00B96E5F">
              <w:rPr>
                <w:rFonts w:ascii="Arial" w:hAnsi="Arial" w:cs="Arial"/>
                <w:sz w:val="20"/>
                <w:szCs w:val="20"/>
              </w:rPr>
              <w:t xml:space="preserve"> Programming</w:t>
            </w:r>
          </w:p>
        </w:tc>
        <w:tc>
          <w:tcPr>
            <w:tcW w:w="141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25</w:t>
            </w:r>
          </w:p>
        </w:tc>
        <w:tc>
          <w:tcPr>
            <w:tcW w:w="5406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B341D" w:rsidRPr="00B96E5F" w:rsidRDefault="005B34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First year: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Introduction to Computing and Programming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tructured Programming</w:t>
            </w:r>
          </w:p>
        </w:tc>
        <w:tc>
          <w:tcPr>
            <w:tcW w:w="141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econd year:</w:t>
            </w:r>
          </w:p>
          <w:p w:rsidR="005B341D" w:rsidRPr="00B96E5F" w:rsidRDefault="005B34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ystems Analysis and Design (ITRW213 and (ITRW225)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4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econd year:</w:t>
            </w:r>
          </w:p>
          <w:p w:rsidR="005B341D" w:rsidRPr="00B96E5F" w:rsidRDefault="005B341D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Systems Analysis and Design (ITRW211, 212, 222)</w:t>
            </w:r>
          </w:p>
        </w:tc>
        <w:tc>
          <w:tcPr>
            <w:tcW w:w="141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40</w:t>
            </w:r>
          </w:p>
        </w:tc>
        <w:tc>
          <w:tcPr>
            <w:tcW w:w="5406" w:type="dxa"/>
            <w:gridSpan w:val="2"/>
          </w:tcPr>
          <w:p w:rsidR="005B341D" w:rsidRPr="00B96E5F" w:rsidRDefault="005B341D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University of Pretoria</w:t>
            </w:r>
          </w:p>
        </w:tc>
        <w:tc>
          <w:tcPr>
            <w:tcW w:w="4820" w:type="dxa"/>
          </w:tcPr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Com: Informatic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IT: Information Technology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: Mathematical Statistic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: Actuarial and Financial Mathematic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lastRenderedPageBreak/>
              <w:t>BEng: Computer Engineering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Eng: Electrical Engineering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Eng: Electronic Engineering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IS: Multimedia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IT: Information Technology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: Information Technology: Information and Knowledge System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: Information and Knowledge System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 (Computer Science): Computer Science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en-ZA"/>
              </w:rPr>
              <w:lastRenderedPageBreak/>
              <w:t>3</w:t>
            </w:r>
            <w:r w:rsidR="002E0369" w:rsidRPr="00B96E5F">
              <w:rPr>
                <w:rFonts w:ascii="Arial" w:hAnsi="Arial" w:cs="Arial"/>
                <w:sz w:val="20"/>
                <w:szCs w:val="20"/>
                <w:lang w:val="en-US" w:eastAsia="en-ZA"/>
              </w:rPr>
              <w:t xml:space="preserve"> </w:t>
            </w:r>
            <w:r w:rsidRPr="00B96E5F">
              <w:rPr>
                <w:rFonts w:ascii="Arial" w:hAnsi="Arial" w:cs="Arial"/>
                <w:sz w:val="20"/>
                <w:szCs w:val="20"/>
                <w:lang w:val="en-US" w:eastAsia="en-ZA"/>
              </w:rPr>
              <w:t>323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Com: Informatic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IT: Information Technology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: Mathematical Statistic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BSc: Actuarial and Financial </w:t>
            </w:r>
            <w:r w:rsidRPr="00B96E5F">
              <w:rPr>
                <w:rFonts w:ascii="Arial" w:hAnsi="Arial" w:cs="Arial"/>
                <w:sz w:val="20"/>
                <w:szCs w:val="20"/>
              </w:rPr>
              <w:lastRenderedPageBreak/>
              <w:t>Mathematic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Eng: Computer Engineering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Eng: Electrical Engineering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Eng: Electronic Engineering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IS: Multimedia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IT: Information Technology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: Information Technology: Information and Knowledge System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: Information and Knowledge Systems</w:t>
            </w:r>
          </w:p>
          <w:p w:rsidR="00543C71" w:rsidRPr="00B96E5F" w:rsidRDefault="00543C71" w:rsidP="006A59C3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ind w:left="325" w:hanging="32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 (Computer Science): Computer Science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en-ZA"/>
              </w:rPr>
              <w:lastRenderedPageBreak/>
              <w:t>2</w:t>
            </w:r>
            <w:r w:rsidR="002E0369" w:rsidRPr="00B96E5F">
              <w:rPr>
                <w:rFonts w:ascii="Arial" w:hAnsi="Arial" w:cs="Arial"/>
                <w:sz w:val="20"/>
                <w:szCs w:val="20"/>
                <w:lang w:val="en-US" w:eastAsia="en-ZA"/>
              </w:rPr>
              <w:t xml:space="preserve"> </w:t>
            </w:r>
            <w:r w:rsidRPr="00B96E5F">
              <w:rPr>
                <w:rFonts w:ascii="Arial" w:hAnsi="Arial" w:cs="Arial"/>
                <w:sz w:val="20"/>
                <w:szCs w:val="20"/>
                <w:lang w:val="en-US" w:eastAsia="en-ZA"/>
              </w:rPr>
              <w:t>683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lastRenderedPageBreak/>
              <w:t>Rhodes University</w:t>
            </w:r>
          </w:p>
        </w:tc>
        <w:tc>
          <w:tcPr>
            <w:tcW w:w="6237" w:type="dxa"/>
            <w:gridSpan w:val="2"/>
            <w:vMerge w:val="restart"/>
          </w:tcPr>
          <w:p w:rsidR="005B341D" w:rsidRPr="00B96E5F" w:rsidRDefault="005B341D" w:rsidP="006A59C3">
            <w:pPr>
              <w:pStyle w:val="NoSpacing"/>
              <w:spacing w:before="60" w:after="60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formation Systems 201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264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Information Systems 202 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63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Information Systems 301 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07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Information Systems 302 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1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omputer Science 112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343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omputer Science 101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9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omputer Science 102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79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omputer Science 201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64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omputer Science 202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62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omputer Science 301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35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omputer Science 302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41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formation Systems 201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264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formation Systems 202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63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formation Systems 203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36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formation Systems 301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07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formation Systems 302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1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troduction to ICT (</w:t>
            </w:r>
            <w:r w:rsidR="005B341D"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S1</w:t>
            </w: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)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85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troduction to ICT (</w:t>
            </w:r>
            <w:r w:rsidR="005B341D"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S2</w:t>
            </w: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)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65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Introduction to ICT (</w:t>
            </w:r>
            <w:r w:rsidR="005B341D"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CS3</w:t>
            </w: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)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34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5B341D" w:rsidRPr="00B96E5F" w:rsidRDefault="005B341D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en-ZA"/>
              </w:rPr>
            </w:pPr>
          </w:p>
        </w:tc>
        <w:tc>
          <w:tcPr>
            <w:tcW w:w="3969" w:type="dxa"/>
          </w:tcPr>
          <w:p w:rsidR="005B341D" w:rsidRPr="00B96E5F" w:rsidRDefault="005B341D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Honours</w:t>
            </w:r>
          </w:p>
        </w:tc>
        <w:tc>
          <w:tcPr>
            <w:tcW w:w="1437" w:type="dxa"/>
          </w:tcPr>
          <w:p w:rsidR="005B341D" w:rsidRPr="00B96E5F" w:rsidRDefault="005B341D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val="en-US" w:eastAsia="ja-JP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val="en-US" w:eastAsia="ja-JP"/>
              </w:rPr>
              <w:t>15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 w:val="restart"/>
          </w:tcPr>
          <w:p w:rsidR="00A82535" w:rsidRPr="00B96E5F" w:rsidRDefault="00A82535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University of South Africa</w:t>
            </w:r>
          </w:p>
        </w:tc>
        <w:tc>
          <w:tcPr>
            <w:tcW w:w="4820" w:type="dxa"/>
          </w:tcPr>
          <w:p w:rsidR="00A82535" w:rsidRPr="00B96E5F" w:rsidRDefault="00A82535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Formal Logic 2</w:t>
            </w:r>
          </w:p>
        </w:tc>
        <w:tc>
          <w:tcPr>
            <w:tcW w:w="141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360</w:t>
            </w:r>
          </w:p>
        </w:tc>
        <w:tc>
          <w:tcPr>
            <w:tcW w:w="3969" w:type="dxa"/>
          </w:tcPr>
          <w:p w:rsidR="00A82535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Introduction to Programming 1</w:t>
            </w:r>
          </w:p>
        </w:tc>
        <w:tc>
          <w:tcPr>
            <w:tcW w:w="143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3 673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A82535" w:rsidRPr="00B96E5F" w:rsidRDefault="00A82535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A82535" w:rsidRPr="00B96E5F" w:rsidRDefault="00A82535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Computer Graphics</w:t>
            </w:r>
          </w:p>
        </w:tc>
        <w:tc>
          <w:tcPr>
            <w:tcW w:w="141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48</w:t>
            </w:r>
          </w:p>
        </w:tc>
        <w:tc>
          <w:tcPr>
            <w:tcW w:w="3969" w:type="dxa"/>
          </w:tcPr>
          <w:p w:rsidR="00A82535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Introduction to Programming 2</w:t>
            </w:r>
          </w:p>
        </w:tc>
        <w:tc>
          <w:tcPr>
            <w:tcW w:w="143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</w:t>
            </w:r>
            <w:r w:rsidR="002E0369" w:rsidRPr="00B96E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96E5F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A82535" w:rsidRPr="00B96E5F" w:rsidRDefault="00A82535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A82535" w:rsidRPr="00B96E5F" w:rsidRDefault="00A82535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Formal Logic 3</w:t>
            </w:r>
          </w:p>
        </w:tc>
        <w:tc>
          <w:tcPr>
            <w:tcW w:w="141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37</w:t>
            </w:r>
          </w:p>
        </w:tc>
        <w:tc>
          <w:tcPr>
            <w:tcW w:w="3969" w:type="dxa"/>
          </w:tcPr>
          <w:p w:rsidR="00A82535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Advanced Programming</w:t>
            </w:r>
          </w:p>
        </w:tc>
        <w:tc>
          <w:tcPr>
            <w:tcW w:w="143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A82535" w:rsidRPr="00B96E5F" w:rsidRDefault="00A82535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A82535" w:rsidRPr="00B96E5F" w:rsidRDefault="00A82535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Digital Logic</w:t>
            </w:r>
          </w:p>
        </w:tc>
        <w:tc>
          <w:tcPr>
            <w:tcW w:w="141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535</w:t>
            </w:r>
          </w:p>
        </w:tc>
        <w:tc>
          <w:tcPr>
            <w:tcW w:w="3969" w:type="dxa"/>
          </w:tcPr>
          <w:p w:rsidR="00A82535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Introduction to Interactive Programming</w:t>
            </w:r>
          </w:p>
        </w:tc>
        <w:tc>
          <w:tcPr>
            <w:tcW w:w="143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95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  <w:vMerge/>
          </w:tcPr>
          <w:p w:rsidR="00A82535" w:rsidRPr="00B96E5F" w:rsidRDefault="00A82535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0" w:type="dxa"/>
          </w:tcPr>
          <w:p w:rsidR="00A82535" w:rsidRPr="00B96E5F" w:rsidRDefault="00A82535" w:rsidP="006A59C3">
            <w:pPr>
              <w:spacing w:before="60" w:after="6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Formal Program Verification</w:t>
            </w:r>
          </w:p>
        </w:tc>
        <w:tc>
          <w:tcPr>
            <w:tcW w:w="141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3969" w:type="dxa"/>
          </w:tcPr>
          <w:p w:rsidR="00A82535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Introduction to Web Design</w:t>
            </w:r>
          </w:p>
        </w:tc>
        <w:tc>
          <w:tcPr>
            <w:tcW w:w="143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954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 w:val="restart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Graphical User Interface Programming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714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Interactive Programming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674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Internet Programming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747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Object-Oriented Analysis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1 103</w:t>
            </w:r>
          </w:p>
        </w:tc>
      </w:tr>
      <w:tr w:rsidR="008E2959" w:rsidRPr="00B96E5F" w:rsidTr="00B96E5F">
        <w:trPr>
          <w:trHeight w:val="30"/>
        </w:trPr>
        <w:tc>
          <w:tcPr>
            <w:tcW w:w="2127" w:type="dxa"/>
            <w:vMerge/>
          </w:tcPr>
          <w:p w:rsidR="008E2959" w:rsidRPr="00B96E5F" w:rsidRDefault="008E2959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37" w:type="dxa"/>
            <w:gridSpan w:val="2"/>
            <w:vMerge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:rsidR="008E2959" w:rsidRPr="00B96E5F" w:rsidRDefault="008E295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Information and Communication Technology Project</w:t>
            </w:r>
          </w:p>
        </w:tc>
        <w:tc>
          <w:tcPr>
            <w:tcW w:w="1437" w:type="dxa"/>
          </w:tcPr>
          <w:p w:rsidR="008E2959" w:rsidRPr="00B96E5F" w:rsidRDefault="008E2959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219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</w:tcPr>
          <w:p w:rsidR="00A82535" w:rsidRPr="00B96E5F" w:rsidRDefault="00A82535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Stellenbosch University</w:t>
            </w:r>
          </w:p>
        </w:tc>
        <w:tc>
          <w:tcPr>
            <w:tcW w:w="4820" w:type="dxa"/>
          </w:tcPr>
          <w:p w:rsidR="00A82535" w:rsidRPr="00B96E5F" w:rsidRDefault="00A82535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Computer Programming modules in Science and Engineering</w:t>
            </w:r>
          </w:p>
        </w:tc>
        <w:tc>
          <w:tcPr>
            <w:tcW w:w="1417" w:type="dxa"/>
          </w:tcPr>
          <w:p w:rsidR="00A82535" w:rsidRPr="00B96E5F" w:rsidRDefault="00A82535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hAnsi="Arial" w:cs="Arial"/>
                <w:sz w:val="20"/>
                <w:szCs w:val="20"/>
                <w:lang w:eastAsia="en-ZA"/>
              </w:rPr>
              <w:t>1412</w:t>
            </w:r>
          </w:p>
        </w:tc>
        <w:tc>
          <w:tcPr>
            <w:tcW w:w="5406" w:type="dxa"/>
            <w:gridSpan w:val="2"/>
          </w:tcPr>
          <w:p w:rsidR="00A82535" w:rsidRPr="00B96E5F" w:rsidRDefault="002E0369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  <w:lang w:eastAsia="en-ZA"/>
              </w:rPr>
            </w:pPr>
            <w:r w:rsidRPr="00B96E5F">
              <w:rPr>
                <w:rFonts w:ascii="Arial" w:eastAsia="Times New Roman" w:hAnsi="Arial" w:cs="Arial"/>
                <w:sz w:val="20"/>
                <w:szCs w:val="20"/>
                <w:lang w:val="en-ZA"/>
              </w:rPr>
              <w:t>The modules include aspects of both Coding and Software Development.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University of the Western Cape</w:t>
            </w:r>
          </w:p>
        </w:tc>
        <w:tc>
          <w:tcPr>
            <w:tcW w:w="4820" w:type="dxa"/>
          </w:tcPr>
          <w:p w:rsidR="00543C71" w:rsidRPr="00B96E5F" w:rsidRDefault="00543C71" w:rsidP="006A59C3">
            <w:pPr>
              <w:pStyle w:val="NoSpacing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Java and C#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BSc Computer Science: Honours</w:t>
            </w:r>
          </w:p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Computer Science: Masters 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B96E5F" w:rsidRPr="00B96E5F" w:rsidTr="00B96E5F">
        <w:trPr>
          <w:trHeight w:val="30"/>
        </w:trPr>
        <w:tc>
          <w:tcPr>
            <w:tcW w:w="2127" w:type="dxa"/>
          </w:tcPr>
          <w:p w:rsidR="00543C71" w:rsidRPr="00B96E5F" w:rsidRDefault="00543C71" w:rsidP="008E2959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University of Zululand</w:t>
            </w:r>
          </w:p>
        </w:tc>
        <w:tc>
          <w:tcPr>
            <w:tcW w:w="4820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Python and Java at First Year Level (SCPS111/112)</w:t>
            </w:r>
          </w:p>
        </w:tc>
        <w:tc>
          <w:tcPr>
            <w:tcW w:w="141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160</w:t>
            </w:r>
          </w:p>
        </w:tc>
        <w:tc>
          <w:tcPr>
            <w:tcW w:w="3969" w:type="dxa"/>
          </w:tcPr>
          <w:p w:rsidR="00543C71" w:rsidRPr="00B96E5F" w:rsidRDefault="00543C71" w:rsidP="006A59C3">
            <w:pPr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 xml:space="preserve">Software Development </w:t>
            </w:r>
            <w:r w:rsidR="00C21D1D">
              <w:rPr>
                <w:rFonts w:ascii="Arial" w:hAnsi="Arial" w:cs="Arial"/>
                <w:noProof/>
                <w:sz w:val="20"/>
                <w:szCs w:val="20"/>
              </w:rPr>
              <w:t>is</w:t>
            </w:r>
            <w:r w:rsidRPr="00C21D1D">
              <w:rPr>
                <w:rFonts w:ascii="Arial" w:hAnsi="Arial" w:cs="Arial"/>
                <w:noProof/>
                <w:sz w:val="20"/>
                <w:szCs w:val="20"/>
              </w:rPr>
              <w:t xml:space="preserve"> offered</w:t>
            </w:r>
            <w:r w:rsidRPr="00B96E5F">
              <w:rPr>
                <w:rFonts w:ascii="Arial" w:hAnsi="Arial" w:cs="Arial"/>
                <w:sz w:val="20"/>
                <w:szCs w:val="20"/>
              </w:rPr>
              <w:t xml:space="preserve"> at Second Year and Third Year levels (SCPS212/311)</w:t>
            </w:r>
          </w:p>
        </w:tc>
        <w:tc>
          <w:tcPr>
            <w:tcW w:w="1437" w:type="dxa"/>
          </w:tcPr>
          <w:p w:rsidR="00543C71" w:rsidRPr="00B96E5F" w:rsidRDefault="00543C71" w:rsidP="006A59C3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6E5F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</w:tbl>
    <w:p w:rsidR="006D58B0" w:rsidRPr="00B96E5F" w:rsidRDefault="006D58B0" w:rsidP="007D5278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  <w:sectPr w:rsidR="006D58B0" w:rsidRPr="00B96E5F" w:rsidSect="00C175D1">
          <w:pgSz w:w="15840" w:h="12240" w:orient="landscape" w:code="1"/>
          <w:pgMar w:top="1440" w:right="1440" w:bottom="1276" w:left="1440" w:header="709" w:footer="709" w:gutter="0"/>
          <w:cols w:space="708"/>
          <w:docGrid w:linePitch="360"/>
        </w:sectPr>
      </w:pPr>
    </w:p>
    <w:p w:rsidR="00D812CE" w:rsidRPr="00B96E5F" w:rsidRDefault="00D812CE" w:rsidP="00EB69F2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bookmarkStart w:id="7" w:name="_GoBack"/>
      <w:bookmarkEnd w:id="7"/>
    </w:p>
    <w:sectPr w:rsidR="00D812CE" w:rsidRPr="00B96E5F" w:rsidSect="006D58B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E477DBE"/>
    <w:multiLevelType w:val="hybridMultilevel"/>
    <w:tmpl w:val="7AF47272"/>
    <w:lvl w:ilvl="0" w:tplc="F006C81A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C5672C"/>
    <w:multiLevelType w:val="hybridMultilevel"/>
    <w:tmpl w:val="AB0A498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62F4DEA"/>
    <w:multiLevelType w:val="hybridMultilevel"/>
    <w:tmpl w:val="A608EE6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1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6B6941"/>
    <w:multiLevelType w:val="hybridMultilevel"/>
    <w:tmpl w:val="46605B5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61139E"/>
    <w:multiLevelType w:val="hybridMultilevel"/>
    <w:tmpl w:val="B1465CF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3C77137"/>
    <w:multiLevelType w:val="hybridMultilevel"/>
    <w:tmpl w:val="1CC870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1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2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4"/>
  </w:num>
  <w:num w:numId="3">
    <w:abstractNumId w:val="23"/>
  </w:num>
  <w:num w:numId="4">
    <w:abstractNumId w:val="3"/>
  </w:num>
  <w:num w:numId="5">
    <w:abstractNumId w:val="30"/>
  </w:num>
  <w:num w:numId="6">
    <w:abstractNumId w:val="21"/>
  </w:num>
  <w:num w:numId="7">
    <w:abstractNumId w:val="27"/>
  </w:num>
  <w:num w:numId="8">
    <w:abstractNumId w:val="20"/>
  </w:num>
  <w:num w:numId="9">
    <w:abstractNumId w:val="29"/>
  </w:num>
  <w:num w:numId="10">
    <w:abstractNumId w:val="10"/>
  </w:num>
  <w:num w:numId="11">
    <w:abstractNumId w:val="12"/>
  </w:num>
  <w:num w:numId="12">
    <w:abstractNumId w:val="1"/>
  </w:num>
  <w:num w:numId="13">
    <w:abstractNumId w:val="18"/>
  </w:num>
  <w:num w:numId="14">
    <w:abstractNumId w:val="26"/>
  </w:num>
  <w:num w:numId="15">
    <w:abstractNumId w:val="7"/>
  </w:num>
  <w:num w:numId="16">
    <w:abstractNumId w:val="32"/>
  </w:num>
  <w:num w:numId="17">
    <w:abstractNumId w:val="25"/>
  </w:num>
  <w:num w:numId="18">
    <w:abstractNumId w:val="33"/>
  </w:num>
  <w:num w:numId="19">
    <w:abstractNumId w:val="8"/>
  </w:num>
  <w:num w:numId="20">
    <w:abstractNumId w:val="16"/>
  </w:num>
  <w:num w:numId="21">
    <w:abstractNumId w:val="9"/>
  </w:num>
  <w:num w:numId="22">
    <w:abstractNumId w:val="11"/>
  </w:num>
  <w:num w:numId="23">
    <w:abstractNumId w:val="19"/>
  </w:num>
  <w:num w:numId="24">
    <w:abstractNumId w:val="22"/>
  </w:num>
  <w:num w:numId="25">
    <w:abstractNumId w:val="31"/>
  </w:num>
  <w:num w:numId="26">
    <w:abstractNumId w:val="17"/>
  </w:num>
  <w:num w:numId="27">
    <w:abstractNumId w:val="6"/>
  </w:num>
  <w:num w:numId="28">
    <w:abstractNumId w:val="24"/>
  </w:num>
  <w:num w:numId="29">
    <w:abstractNumId w:val="28"/>
  </w:num>
  <w:num w:numId="30">
    <w:abstractNumId w:val="2"/>
  </w:num>
  <w:num w:numId="31">
    <w:abstractNumId w:val="15"/>
  </w:num>
  <w:num w:numId="32">
    <w:abstractNumId w:val="5"/>
  </w:num>
  <w:num w:numId="33">
    <w:abstractNumId w:val="4"/>
  </w:num>
  <w:num w:numId="34">
    <w:abstractNumId w:val="13"/>
  </w:num>
  <w:num w:numId="35">
    <w:abstractNumId w:val="14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sLAwBiJzUwNDEwMDAyUdpeDU4uLM/DyQAsNaAF/yUTg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35E0"/>
    <w:rsid w:val="00036A4D"/>
    <w:rsid w:val="0004093A"/>
    <w:rsid w:val="00042D11"/>
    <w:rsid w:val="0004639E"/>
    <w:rsid w:val="00052293"/>
    <w:rsid w:val="00054EF1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1288"/>
    <w:rsid w:val="001239D7"/>
    <w:rsid w:val="00125282"/>
    <w:rsid w:val="00127F6D"/>
    <w:rsid w:val="00131266"/>
    <w:rsid w:val="00132AA9"/>
    <w:rsid w:val="00135E62"/>
    <w:rsid w:val="001405FD"/>
    <w:rsid w:val="00141436"/>
    <w:rsid w:val="00144284"/>
    <w:rsid w:val="0014697E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21D"/>
    <w:rsid w:val="001A277A"/>
    <w:rsid w:val="001B6B9C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43A4"/>
    <w:rsid w:val="0020681E"/>
    <w:rsid w:val="0020705F"/>
    <w:rsid w:val="0020779F"/>
    <w:rsid w:val="00215148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75952"/>
    <w:rsid w:val="002803C5"/>
    <w:rsid w:val="002811BB"/>
    <w:rsid w:val="00281AF9"/>
    <w:rsid w:val="002866F8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5EB3"/>
    <w:rsid w:val="002C60A6"/>
    <w:rsid w:val="002D03E7"/>
    <w:rsid w:val="002D1424"/>
    <w:rsid w:val="002D28E0"/>
    <w:rsid w:val="002D59C2"/>
    <w:rsid w:val="002E0369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1259"/>
    <w:rsid w:val="00313A4B"/>
    <w:rsid w:val="00315A37"/>
    <w:rsid w:val="00315B13"/>
    <w:rsid w:val="00316F45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041"/>
    <w:rsid w:val="00347EC2"/>
    <w:rsid w:val="003517A1"/>
    <w:rsid w:val="00351E0F"/>
    <w:rsid w:val="0035694A"/>
    <w:rsid w:val="00356B7E"/>
    <w:rsid w:val="00361776"/>
    <w:rsid w:val="00364EDE"/>
    <w:rsid w:val="00366A3A"/>
    <w:rsid w:val="003719DC"/>
    <w:rsid w:val="00375823"/>
    <w:rsid w:val="0037732E"/>
    <w:rsid w:val="0037757B"/>
    <w:rsid w:val="00377C10"/>
    <w:rsid w:val="00387EBB"/>
    <w:rsid w:val="00394593"/>
    <w:rsid w:val="0039613C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3AF7"/>
    <w:rsid w:val="004170C3"/>
    <w:rsid w:val="00422B30"/>
    <w:rsid w:val="004312FC"/>
    <w:rsid w:val="00431B32"/>
    <w:rsid w:val="00431B42"/>
    <w:rsid w:val="0043279D"/>
    <w:rsid w:val="00433326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77B29"/>
    <w:rsid w:val="004800DC"/>
    <w:rsid w:val="004873B7"/>
    <w:rsid w:val="00491C5B"/>
    <w:rsid w:val="00492A36"/>
    <w:rsid w:val="00493F06"/>
    <w:rsid w:val="004965B4"/>
    <w:rsid w:val="00496C55"/>
    <w:rsid w:val="004A043E"/>
    <w:rsid w:val="004A5705"/>
    <w:rsid w:val="004B0938"/>
    <w:rsid w:val="004B0B52"/>
    <w:rsid w:val="004B7E13"/>
    <w:rsid w:val="004C4F38"/>
    <w:rsid w:val="004C54F6"/>
    <w:rsid w:val="004C7B18"/>
    <w:rsid w:val="004C7F1F"/>
    <w:rsid w:val="004D1934"/>
    <w:rsid w:val="004D1ED6"/>
    <w:rsid w:val="004D2BE1"/>
    <w:rsid w:val="004D74FD"/>
    <w:rsid w:val="004E0458"/>
    <w:rsid w:val="004E0B7D"/>
    <w:rsid w:val="004F13A6"/>
    <w:rsid w:val="004F21E0"/>
    <w:rsid w:val="004F6101"/>
    <w:rsid w:val="0050085E"/>
    <w:rsid w:val="00504B93"/>
    <w:rsid w:val="00506E45"/>
    <w:rsid w:val="005127E5"/>
    <w:rsid w:val="005223B8"/>
    <w:rsid w:val="005237E8"/>
    <w:rsid w:val="005249BD"/>
    <w:rsid w:val="00532713"/>
    <w:rsid w:val="00535AAF"/>
    <w:rsid w:val="00542BB5"/>
    <w:rsid w:val="00542D9B"/>
    <w:rsid w:val="00543C71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75A3D"/>
    <w:rsid w:val="00585421"/>
    <w:rsid w:val="00585D0E"/>
    <w:rsid w:val="005920D5"/>
    <w:rsid w:val="005A1C6B"/>
    <w:rsid w:val="005A33C7"/>
    <w:rsid w:val="005A46E3"/>
    <w:rsid w:val="005A4B97"/>
    <w:rsid w:val="005B341D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D4A83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052A"/>
    <w:rsid w:val="00652CE1"/>
    <w:rsid w:val="00653C00"/>
    <w:rsid w:val="006552F7"/>
    <w:rsid w:val="0065728F"/>
    <w:rsid w:val="006623AF"/>
    <w:rsid w:val="006639B1"/>
    <w:rsid w:val="00667ADE"/>
    <w:rsid w:val="00674DB7"/>
    <w:rsid w:val="00686A26"/>
    <w:rsid w:val="0068734A"/>
    <w:rsid w:val="006906B4"/>
    <w:rsid w:val="00691C91"/>
    <w:rsid w:val="006937BB"/>
    <w:rsid w:val="006965DC"/>
    <w:rsid w:val="00697B7E"/>
    <w:rsid w:val="006A41C9"/>
    <w:rsid w:val="006A5974"/>
    <w:rsid w:val="006A59C3"/>
    <w:rsid w:val="006A5D9D"/>
    <w:rsid w:val="006B0CBB"/>
    <w:rsid w:val="006B132D"/>
    <w:rsid w:val="006B3F3B"/>
    <w:rsid w:val="006B438D"/>
    <w:rsid w:val="006B5024"/>
    <w:rsid w:val="006C2CF3"/>
    <w:rsid w:val="006C580A"/>
    <w:rsid w:val="006D58B0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2C43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08BD"/>
    <w:rsid w:val="00797E6D"/>
    <w:rsid w:val="007A2894"/>
    <w:rsid w:val="007B1D95"/>
    <w:rsid w:val="007B3A84"/>
    <w:rsid w:val="007B4860"/>
    <w:rsid w:val="007C0FD5"/>
    <w:rsid w:val="007C1FA3"/>
    <w:rsid w:val="007C27B6"/>
    <w:rsid w:val="007C7109"/>
    <w:rsid w:val="007D5278"/>
    <w:rsid w:val="007D695D"/>
    <w:rsid w:val="007D7318"/>
    <w:rsid w:val="007D78F1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E7F"/>
    <w:rsid w:val="00810FD4"/>
    <w:rsid w:val="00814FBE"/>
    <w:rsid w:val="00820457"/>
    <w:rsid w:val="00820D03"/>
    <w:rsid w:val="0082463D"/>
    <w:rsid w:val="00824D7E"/>
    <w:rsid w:val="00837482"/>
    <w:rsid w:val="008405D6"/>
    <w:rsid w:val="0084308D"/>
    <w:rsid w:val="008455F2"/>
    <w:rsid w:val="00851D5A"/>
    <w:rsid w:val="008524FE"/>
    <w:rsid w:val="0085255E"/>
    <w:rsid w:val="00857AAF"/>
    <w:rsid w:val="00861587"/>
    <w:rsid w:val="00866723"/>
    <w:rsid w:val="0087257A"/>
    <w:rsid w:val="00874346"/>
    <w:rsid w:val="00875C6C"/>
    <w:rsid w:val="0087757C"/>
    <w:rsid w:val="0088094A"/>
    <w:rsid w:val="0088522F"/>
    <w:rsid w:val="00885BE0"/>
    <w:rsid w:val="00887004"/>
    <w:rsid w:val="008925EA"/>
    <w:rsid w:val="00894DF3"/>
    <w:rsid w:val="008950F7"/>
    <w:rsid w:val="008A4422"/>
    <w:rsid w:val="008A5D41"/>
    <w:rsid w:val="008A666F"/>
    <w:rsid w:val="008B5FF3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2959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45F"/>
    <w:rsid w:val="00941C47"/>
    <w:rsid w:val="00944E86"/>
    <w:rsid w:val="00945E56"/>
    <w:rsid w:val="009474BF"/>
    <w:rsid w:val="0094767F"/>
    <w:rsid w:val="0095081D"/>
    <w:rsid w:val="00954F8E"/>
    <w:rsid w:val="0095738F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367"/>
    <w:rsid w:val="009A0B54"/>
    <w:rsid w:val="009A0F27"/>
    <w:rsid w:val="009A32C5"/>
    <w:rsid w:val="009A4385"/>
    <w:rsid w:val="009A7A51"/>
    <w:rsid w:val="009B0E09"/>
    <w:rsid w:val="009B13A3"/>
    <w:rsid w:val="009B3A03"/>
    <w:rsid w:val="009B4543"/>
    <w:rsid w:val="009C1C15"/>
    <w:rsid w:val="009C332A"/>
    <w:rsid w:val="009C3632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69B7"/>
    <w:rsid w:val="00A37101"/>
    <w:rsid w:val="00A37621"/>
    <w:rsid w:val="00A43122"/>
    <w:rsid w:val="00A4607B"/>
    <w:rsid w:val="00A51526"/>
    <w:rsid w:val="00A524C1"/>
    <w:rsid w:val="00A53CDA"/>
    <w:rsid w:val="00A55B89"/>
    <w:rsid w:val="00A666E2"/>
    <w:rsid w:val="00A667E6"/>
    <w:rsid w:val="00A725C4"/>
    <w:rsid w:val="00A73DAA"/>
    <w:rsid w:val="00A74C57"/>
    <w:rsid w:val="00A8120A"/>
    <w:rsid w:val="00A82535"/>
    <w:rsid w:val="00A858CE"/>
    <w:rsid w:val="00A86CC6"/>
    <w:rsid w:val="00A92D84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263B0"/>
    <w:rsid w:val="00B30C6E"/>
    <w:rsid w:val="00B3246D"/>
    <w:rsid w:val="00B32FD8"/>
    <w:rsid w:val="00B41483"/>
    <w:rsid w:val="00B4178D"/>
    <w:rsid w:val="00B42D63"/>
    <w:rsid w:val="00B43DD3"/>
    <w:rsid w:val="00B4760C"/>
    <w:rsid w:val="00B50CB6"/>
    <w:rsid w:val="00B64A91"/>
    <w:rsid w:val="00B72E72"/>
    <w:rsid w:val="00B757E2"/>
    <w:rsid w:val="00B8067B"/>
    <w:rsid w:val="00B84F03"/>
    <w:rsid w:val="00B8505E"/>
    <w:rsid w:val="00B85F42"/>
    <w:rsid w:val="00B93D55"/>
    <w:rsid w:val="00B943F8"/>
    <w:rsid w:val="00B96E5F"/>
    <w:rsid w:val="00B9731E"/>
    <w:rsid w:val="00BA0B15"/>
    <w:rsid w:val="00BB2D2A"/>
    <w:rsid w:val="00BC0761"/>
    <w:rsid w:val="00BC0884"/>
    <w:rsid w:val="00BC6170"/>
    <w:rsid w:val="00BC65FB"/>
    <w:rsid w:val="00BD1428"/>
    <w:rsid w:val="00BD2317"/>
    <w:rsid w:val="00BD314D"/>
    <w:rsid w:val="00BD5DC5"/>
    <w:rsid w:val="00BE1AAF"/>
    <w:rsid w:val="00BE2524"/>
    <w:rsid w:val="00BE7A05"/>
    <w:rsid w:val="00BF0299"/>
    <w:rsid w:val="00BF6D56"/>
    <w:rsid w:val="00BF7A76"/>
    <w:rsid w:val="00C10344"/>
    <w:rsid w:val="00C12EBA"/>
    <w:rsid w:val="00C175D1"/>
    <w:rsid w:val="00C21D1D"/>
    <w:rsid w:val="00C276B4"/>
    <w:rsid w:val="00C31C40"/>
    <w:rsid w:val="00C32325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4C2E"/>
    <w:rsid w:val="00C85F90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578EA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128D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B69F2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2EBC"/>
    <w:rsid w:val="00F04C73"/>
    <w:rsid w:val="00F077DE"/>
    <w:rsid w:val="00F10582"/>
    <w:rsid w:val="00F11476"/>
    <w:rsid w:val="00F15F15"/>
    <w:rsid w:val="00F177A6"/>
    <w:rsid w:val="00F3226D"/>
    <w:rsid w:val="00F34F71"/>
    <w:rsid w:val="00F35781"/>
    <w:rsid w:val="00F36AB4"/>
    <w:rsid w:val="00F4447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B058F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  <w:rsid w:val="00FF54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paragraph" w:styleId="NoSpacing">
    <w:name w:val="No Spacing"/>
    <w:uiPriority w:val="1"/>
    <w:qFormat/>
    <w:rsid w:val="00364EDE"/>
    <w:rPr>
      <w:rFonts w:cs="Calibri"/>
      <w:sz w:val="22"/>
      <w:szCs w:val="22"/>
      <w:lang w:val="en-GB" w:eastAsia="en-US"/>
    </w:rPr>
  </w:style>
  <w:style w:type="table" w:customStyle="1" w:styleId="GridTableLight">
    <w:name w:val="Grid Table Light"/>
    <w:basedOn w:val="TableNormal"/>
    <w:uiPriority w:val="40"/>
    <w:rsid w:val="004F21E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41F425-DFF9-4150-B0F2-389BF0065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69</Words>
  <Characters>70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82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8-12-11T09:11:00Z</cp:lastPrinted>
  <dcterms:created xsi:type="dcterms:W3CDTF">2019-02-27T11:46:00Z</dcterms:created>
  <dcterms:modified xsi:type="dcterms:W3CDTF">2019-02-27T11:46:00Z</dcterms:modified>
</cp:coreProperties>
</file>